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b71607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7c5c021-5e1f-4fe6-8b42-833c0bac152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0:42:02Z</dcterms:created>
  <dcterms:modified xsi:type="dcterms:W3CDTF">2023-07-02T00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